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3639C5" w14:textId="77777777" w:rsidR="00896B0A" w:rsidRDefault="00896B0A" w:rsidP="00896B0A">
      <w:pPr>
        <w:jc w:val="right"/>
      </w:pPr>
      <w:r>
        <w:t>……………………………………………………</w:t>
      </w:r>
    </w:p>
    <w:p w14:paraId="13531562" w14:textId="77777777" w:rsidR="00896B0A" w:rsidRPr="00896B0A" w:rsidRDefault="00896B0A" w:rsidP="00896B0A">
      <w:pPr>
        <w:ind w:left="4956" w:firstLine="708"/>
        <w:jc w:val="center"/>
        <w:rPr>
          <w:i/>
          <w:sz w:val="20"/>
          <w:szCs w:val="20"/>
        </w:rPr>
      </w:pPr>
      <w:r w:rsidRPr="00896B0A">
        <w:rPr>
          <w:i/>
          <w:sz w:val="20"/>
          <w:szCs w:val="20"/>
        </w:rPr>
        <w:t>(miejscowość, data)</w:t>
      </w:r>
    </w:p>
    <w:p w14:paraId="756809C5" w14:textId="77777777" w:rsidR="00896B0A" w:rsidRDefault="00896B0A" w:rsidP="00896B0A">
      <w:pPr>
        <w:jc w:val="right"/>
      </w:pPr>
    </w:p>
    <w:p w14:paraId="334BBB1C" w14:textId="77777777" w:rsidR="00896B0A" w:rsidRDefault="00896B0A" w:rsidP="00896B0A">
      <w:pPr>
        <w:spacing w:after="0"/>
      </w:pPr>
      <w:r>
        <w:t>…………………………………….</w:t>
      </w:r>
    </w:p>
    <w:p w14:paraId="7B55F46A" w14:textId="77777777" w:rsidR="00896B0A" w:rsidRPr="00896B0A" w:rsidRDefault="00896B0A" w:rsidP="00896B0A">
      <w:pPr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   (</w:t>
      </w:r>
      <w:r w:rsidRPr="00896B0A">
        <w:rPr>
          <w:i/>
          <w:sz w:val="20"/>
          <w:szCs w:val="20"/>
        </w:rPr>
        <w:t>Imię i nazwisko</w:t>
      </w:r>
      <w:r>
        <w:rPr>
          <w:i/>
          <w:sz w:val="20"/>
          <w:szCs w:val="20"/>
        </w:rPr>
        <w:t>)</w:t>
      </w:r>
    </w:p>
    <w:p w14:paraId="2B8E7F25" w14:textId="77777777" w:rsidR="00896B0A" w:rsidRDefault="00896B0A" w:rsidP="00896B0A">
      <w:pPr>
        <w:spacing w:after="0"/>
      </w:pPr>
      <w:r>
        <w:t>…………………………………….</w:t>
      </w:r>
    </w:p>
    <w:p w14:paraId="14B07301" w14:textId="77777777" w:rsidR="00896B0A" w:rsidRPr="00896B0A" w:rsidRDefault="00896B0A" w:rsidP="00896B0A">
      <w:pPr>
        <w:spacing w:after="0"/>
        <w:rPr>
          <w:i/>
        </w:rPr>
      </w:pPr>
      <w:r w:rsidRPr="00896B0A">
        <w:rPr>
          <w:i/>
          <w:sz w:val="20"/>
          <w:szCs w:val="20"/>
        </w:rPr>
        <w:t>(Dane kontaktowe, e-mail</w:t>
      </w:r>
      <w:r>
        <w:rPr>
          <w:i/>
        </w:rPr>
        <w:t>)</w:t>
      </w:r>
    </w:p>
    <w:p w14:paraId="5038A88E" w14:textId="77777777" w:rsidR="00896B0A" w:rsidRDefault="00896B0A" w:rsidP="00896B0A"/>
    <w:p w14:paraId="28A73C75" w14:textId="77777777" w:rsidR="00896B0A" w:rsidRDefault="00896B0A" w:rsidP="00896B0A">
      <w:pPr>
        <w:jc w:val="right"/>
      </w:pPr>
    </w:p>
    <w:p w14:paraId="32C72B6C" w14:textId="77777777" w:rsidR="00896B0A" w:rsidRPr="00896B0A" w:rsidRDefault="00896B0A" w:rsidP="00896B0A">
      <w:pPr>
        <w:jc w:val="right"/>
        <w:rPr>
          <w:b/>
        </w:rPr>
      </w:pPr>
      <w:r w:rsidRPr="00896B0A">
        <w:rPr>
          <w:b/>
        </w:rPr>
        <w:t>Komisja Rekrutacyjna</w:t>
      </w:r>
    </w:p>
    <w:p w14:paraId="1DD99CB0" w14:textId="77777777" w:rsidR="00896B0A" w:rsidRPr="00896B0A" w:rsidRDefault="00896B0A" w:rsidP="00896B0A">
      <w:pPr>
        <w:jc w:val="right"/>
        <w:rPr>
          <w:b/>
        </w:rPr>
      </w:pPr>
      <w:r w:rsidRPr="00896B0A">
        <w:rPr>
          <w:b/>
        </w:rPr>
        <w:t xml:space="preserve"> Międzynarodowej Środowiskowej Szkoły Doktorskiej </w:t>
      </w:r>
    </w:p>
    <w:p w14:paraId="405CC63B" w14:textId="613E1232" w:rsidR="0045093F" w:rsidRDefault="00896B0A" w:rsidP="00896B0A">
      <w:pPr>
        <w:jc w:val="right"/>
        <w:rPr>
          <w:b/>
        </w:rPr>
      </w:pPr>
      <w:r w:rsidRPr="00896B0A">
        <w:rPr>
          <w:b/>
        </w:rPr>
        <w:t>przy Centrum Studiów Polarnych w Uniwersytecie Śląskim</w:t>
      </w:r>
      <w:r w:rsidR="00204268">
        <w:rPr>
          <w:b/>
        </w:rPr>
        <w:t xml:space="preserve"> w Katowicach</w:t>
      </w:r>
    </w:p>
    <w:p w14:paraId="422DAB69" w14:textId="77777777" w:rsidR="00896B0A" w:rsidRDefault="00896B0A" w:rsidP="00896B0A">
      <w:pPr>
        <w:jc w:val="right"/>
        <w:rPr>
          <w:b/>
        </w:rPr>
      </w:pPr>
    </w:p>
    <w:p w14:paraId="6D15BD26" w14:textId="77777777" w:rsidR="00896B0A" w:rsidRDefault="00896B0A" w:rsidP="00896B0A">
      <w:pPr>
        <w:jc w:val="right"/>
        <w:rPr>
          <w:b/>
        </w:rPr>
      </w:pPr>
    </w:p>
    <w:p w14:paraId="76064B1F" w14:textId="11C03F73" w:rsidR="00896B0A" w:rsidRDefault="00896B0A" w:rsidP="00896B0A">
      <w:r w:rsidRPr="00896B0A">
        <w:t>Proszę o dopuszczenie do postępowania kwalifikacyjnego do Międzynarodowej Środowiskowej Szkoły Doktorskiej przy Centrum Studiów Polarnych w Uniwersytecie Śląskim</w:t>
      </w:r>
      <w:r>
        <w:t xml:space="preserve"> </w:t>
      </w:r>
      <w:r w:rsidR="00204268">
        <w:t xml:space="preserve">w Katowicach </w:t>
      </w:r>
      <w:r>
        <w:t>w roku akademickim 2021/2022.</w:t>
      </w:r>
    </w:p>
    <w:p w14:paraId="6A7CC8E3" w14:textId="77777777" w:rsidR="00896B0A" w:rsidRDefault="00896B0A" w:rsidP="00896B0A">
      <w:r>
        <w:t>Proponowany tytuł projektu doktorskiego:</w:t>
      </w:r>
    </w:p>
    <w:p w14:paraId="5033AA92" w14:textId="77777777" w:rsidR="00896B0A" w:rsidRDefault="00896B0A" w:rsidP="00896B0A">
      <w:r>
        <w:t>……………………………………………………………………………………………………………………………………………………………</w:t>
      </w:r>
    </w:p>
    <w:p w14:paraId="69237169" w14:textId="77777777" w:rsidR="00896B0A" w:rsidRDefault="00896B0A" w:rsidP="00896B0A">
      <w:r>
        <w:t>Dyscyplina: inżynieria materiałowa / matematyka / nauki o Ziemi i środowisku *</w:t>
      </w:r>
    </w:p>
    <w:p w14:paraId="0FC2C933" w14:textId="77777777" w:rsidR="00896B0A" w:rsidRDefault="00896B0A" w:rsidP="00896B0A">
      <w:r>
        <w:t>Do wniosku załączam:</w:t>
      </w:r>
    </w:p>
    <w:p w14:paraId="3EAD6D43" w14:textId="77777777" w:rsidR="00896B0A" w:rsidRDefault="00896B0A" w:rsidP="00896B0A">
      <w:r>
        <w:t>- konspekt projektu doktorskiego zgodny z formularzem dostępnym na stronie internetowej MŚSD</w:t>
      </w:r>
    </w:p>
    <w:p w14:paraId="1E4584F9" w14:textId="01365A85" w:rsidR="00896B0A" w:rsidRDefault="00896B0A" w:rsidP="00896B0A">
      <w:r>
        <w:t>- zgoda dyrektora jednostki</w:t>
      </w:r>
      <w:r w:rsidR="00AC4E45">
        <w:t>,</w:t>
      </w:r>
      <w:r>
        <w:t xml:space="preserve"> w której planowana jest realizacja projektu doktorskiego: Instytutu Geofizyki PAN /</w:t>
      </w:r>
      <w:r w:rsidRPr="00896B0A">
        <w:t xml:space="preserve"> </w:t>
      </w:r>
      <w:r>
        <w:t xml:space="preserve">Instytutu Matematycznego PAN / Instytutu Oceanologii PAN / Instytutu </w:t>
      </w:r>
      <w:r w:rsidR="00F8626F">
        <w:t>Inżynierii Materiałowej</w:t>
      </w:r>
      <w:r>
        <w:t xml:space="preserve"> UŚ / Instytutu Nauk o Ziemi UŚ / ………………..</w:t>
      </w:r>
      <w:r w:rsidRPr="00896B0A">
        <w:rPr>
          <w:i/>
        </w:rPr>
        <w:t xml:space="preserve">(inny) </w:t>
      </w:r>
      <w:r>
        <w:t>*</w:t>
      </w:r>
    </w:p>
    <w:p w14:paraId="6C0B11EE" w14:textId="77777777" w:rsidR="00896B0A" w:rsidRDefault="00896B0A" w:rsidP="00896B0A">
      <w:r>
        <w:t xml:space="preserve">- inne dokumenty </w:t>
      </w:r>
      <w:r w:rsidRPr="00896B0A">
        <w:rPr>
          <w:i/>
        </w:rPr>
        <w:t>(proszę wymienić jakie)</w:t>
      </w:r>
      <w:r>
        <w:t xml:space="preserve"> ……………………………….</w:t>
      </w:r>
    </w:p>
    <w:p w14:paraId="7FBBD09E" w14:textId="77777777" w:rsidR="00896B0A" w:rsidRDefault="00896B0A" w:rsidP="00896B0A"/>
    <w:p w14:paraId="633F32A9" w14:textId="73391231" w:rsidR="00896B0A" w:rsidRDefault="00896B0A" w:rsidP="00896B0A">
      <w:r>
        <w:t>Wyrażam zgodę na przetwarzanie danyc</w:t>
      </w:r>
      <w:bookmarkStart w:id="0" w:name="_GoBack"/>
      <w:bookmarkEnd w:id="0"/>
      <w:r>
        <w:t>h osobowych w celu rozpatrzenia wniosku</w:t>
      </w:r>
      <w:r w:rsidR="00204268">
        <w:t>.</w:t>
      </w:r>
    </w:p>
    <w:p w14:paraId="0A876194" w14:textId="77777777" w:rsidR="00896B0A" w:rsidRDefault="00896B0A" w:rsidP="00896B0A"/>
    <w:p w14:paraId="06B718A0" w14:textId="77777777" w:rsidR="00896B0A" w:rsidRDefault="00896B0A" w:rsidP="00896B0A">
      <w:pPr>
        <w:jc w:val="right"/>
      </w:pPr>
    </w:p>
    <w:p w14:paraId="39386BE5" w14:textId="77777777" w:rsidR="00896B0A" w:rsidRDefault="00896B0A" w:rsidP="00896B0A">
      <w:pPr>
        <w:jc w:val="right"/>
      </w:pPr>
    </w:p>
    <w:p w14:paraId="44900BC1" w14:textId="77777777" w:rsidR="00896B0A" w:rsidRDefault="00896B0A" w:rsidP="00896B0A">
      <w:pPr>
        <w:jc w:val="right"/>
      </w:pPr>
    </w:p>
    <w:p w14:paraId="651FC39A" w14:textId="77777777" w:rsidR="00896B0A" w:rsidRDefault="00896B0A" w:rsidP="00896B0A">
      <w:pPr>
        <w:spacing w:after="0"/>
        <w:jc w:val="right"/>
      </w:pPr>
      <w:r>
        <w:t>………………………………………………</w:t>
      </w:r>
    </w:p>
    <w:p w14:paraId="0E9FD8A5" w14:textId="77777777" w:rsidR="00896B0A" w:rsidRDefault="00896B0A" w:rsidP="00896B0A">
      <w:pPr>
        <w:spacing w:after="0"/>
        <w:ind w:left="5664" w:firstLine="708"/>
        <w:jc w:val="center"/>
        <w:rPr>
          <w:i/>
          <w:sz w:val="20"/>
          <w:szCs w:val="20"/>
        </w:rPr>
      </w:pPr>
      <w:r w:rsidRPr="00896B0A">
        <w:rPr>
          <w:i/>
          <w:sz w:val="20"/>
          <w:szCs w:val="20"/>
        </w:rPr>
        <w:t>(podpis)</w:t>
      </w:r>
    </w:p>
    <w:p w14:paraId="2546E26C" w14:textId="77777777" w:rsidR="00896B0A" w:rsidRPr="00896B0A" w:rsidRDefault="00896B0A" w:rsidP="00896B0A">
      <w:pPr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>* niepotrzebne skreślić</w:t>
      </w:r>
    </w:p>
    <w:sectPr w:rsidR="00896B0A" w:rsidRPr="00896B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6B5A44" w14:textId="77777777" w:rsidR="00421604" w:rsidRDefault="00421604" w:rsidP="00896B0A">
      <w:pPr>
        <w:spacing w:after="0" w:line="240" w:lineRule="auto"/>
      </w:pPr>
      <w:r>
        <w:separator/>
      </w:r>
    </w:p>
  </w:endnote>
  <w:endnote w:type="continuationSeparator" w:id="0">
    <w:p w14:paraId="42BD8666" w14:textId="77777777" w:rsidR="00421604" w:rsidRDefault="00421604" w:rsidP="00896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B837B8" w14:textId="77777777" w:rsidR="00421604" w:rsidRDefault="00421604" w:rsidP="00896B0A">
      <w:pPr>
        <w:spacing w:after="0" w:line="240" w:lineRule="auto"/>
      </w:pPr>
      <w:r>
        <w:separator/>
      </w:r>
    </w:p>
  </w:footnote>
  <w:footnote w:type="continuationSeparator" w:id="0">
    <w:p w14:paraId="76FC80A5" w14:textId="77777777" w:rsidR="00421604" w:rsidRDefault="00421604" w:rsidP="00896B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C87656D"/>
    <w:multiLevelType w:val="hybridMultilevel"/>
    <w:tmpl w:val="A7FAC78A"/>
    <w:lvl w:ilvl="0" w:tplc="BA56E60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B43A20"/>
    <w:multiLevelType w:val="hybridMultilevel"/>
    <w:tmpl w:val="0654426C"/>
    <w:lvl w:ilvl="0" w:tplc="0D5849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A1NTEDQhMDYyUdpeDU4uLM/DyQAuNaAOzezyMsAAAA"/>
  </w:docVars>
  <w:rsids>
    <w:rsidRoot w:val="00896B0A"/>
    <w:rsid w:val="00204268"/>
    <w:rsid w:val="00421604"/>
    <w:rsid w:val="0045093F"/>
    <w:rsid w:val="006F3168"/>
    <w:rsid w:val="007F3139"/>
    <w:rsid w:val="00896B0A"/>
    <w:rsid w:val="00AC4E45"/>
    <w:rsid w:val="00F86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DB975"/>
  <w15:chartTrackingRefBased/>
  <w15:docId w15:val="{C4C13C82-07D5-4901-B81D-5A52E6AA1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96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96B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96B0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96B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96B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96B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96B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96B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96B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96B0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96B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Konto Microsoft</cp:lastModifiedBy>
  <cp:revision>3</cp:revision>
  <dcterms:created xsi:type="dcterms:W3CDTF">2021-06-30T20:28:00Z</dcterms:created>
  <dcterms:modified xsi:type="dcterms:W3CDTF">2021-06-30T20:30:00Z</dcterms:modified>
</cp:coreProperties>
</file>